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595F8AF4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298E60E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tree</w:t>
      </w:r>
      <w:r w:rsidR="002046EA">
        <w:rPr>
          <w:rFonts w:ascii="Roboto" w:eastAsia="Roboto" w:hAnsi="Roboto" w:cs="Roboto"/>
          <w:sz w:val="28"/>
          <w:szCs w:val="28"/>
        </w:rPr>
        <w:t xml:space="preserve"> </w:t>
      </w:r>
      <w:r w:rsidRPr="002B7B65">
        <w:rPr>
          <w:rFonts w:ascii="Roboto" w:eastAsia="Roboto" w:hAnsi="Roboto" w:cs="Roboto"/>
          <w:sz w:val="28"/>
          <w:szCs w:val="28"/>
        </w:rPr>
        <w:t>map visualization</w:t>
      </w:r>
      <w:r>
        <w:rPr>
          <w:rFonts w:ascii="Roboto" w:eastAsia="Roboto" w:hAnsi="Roboto" w:cs="Roboto"/>
          <w:sz w:val="28"/>
          <w:szCs w:val="28"/>
        </w:rPr>
        <w:t>.</w:t>
      </w:r>
      <w:bookmarkStart w:id="0" w:name="_GoBack"/>
      <w:bookmarkEnd w:id="0"/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900919" w14:textId="77777777" w:rsidR="002C39B4" w:rsidRDefault="002C39B4">
      <w:pPr>
        <w:spacing w:line="240" w:lineRule="auto"/>
      </w:pPr>
      <w:r>
        <w:separator/>
      </w:r>
    </w:p>
  </w:endnote>
  <w:endnote w:type="continuationSeparator" w:id="0">
    <w:p w14:paraId="11CE8C11" w14:textId="77777777" w:rsidR="002C39B4" w:rsidRDefault="002C39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325FB4" w:rsidRDefault="00325FB4"/>
  <w:p w14:paraId="0000000C" w14:textId="77777777" w:rsidR="00325FB4" w:rsidRDefault="002C39B4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AA6F0" w14:textId="77777777" w:rsidR="002C39B4" w:rsidRDefault="002C39B4">
      <w:pPr>
        <w:spacing w:line="240" w:lineRule="auto"/>
      </w:pPr>
      <w:r>
        <w:separator/>
      </w:r>
    </w:p>
  </w:footnote>
  <w:footnote w:type="continuationSeparator" w:id="0">
    <w:p w14:paraId="5C4FD067" w14:textId="77777777" w:rsidR="002C39B4" w:rsidRDefault="002C39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325FB4" w:rsidRDefault="00325FB4"/>
  <w:p w14:paraId="00000009" w14:textId="77777777" w:rsidR="00325FB4" w:rsidRDefault="002C39B4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2C39B4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046EA"/>
    <w:rsid w:val="002B7B65"/>
    <w:rsid w:val="002C39B4"/>
    <w:rsid w:val="00325FB4"/>
    <w:rsid w:val="00480DC5"/>
    <w:rsid w:val="004B6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umya Prakash Jena</cp:lastModifiedBy>
  <cp:revision>4</cp:revision>
  <dcterms:created xsi:type="dcterms:W3CDTF">2021-12-05T16:42:00Z</dcterms:created>
  <dcterms:modified xsi:type="dcterms:W3CDTF">2023-09-01T09:32:00Z</dcterms:modified>
</cp:coreProperties>
</file>